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dispersion 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 (35, 3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4, 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8 (-322, 17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 (58, 1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 (-254, 123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6, 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6, 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8, 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, 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-2, 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0:49Z</dcterms:created>
  <dcterms:modified xsi:type="dcterms:W3CDTF">2025-06-19T14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